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B06A8" w14:textId="77777777" w:rsidR="00B87825" w:rsidRDefault="00B87825" w:rsidP="00B87825">
      <w:pPr>
        <w:pStyle w:val="Header"/>
        <w:jc w:val="center"/>
        <w:rPr>
          <w:rFonts w:asciiTheme="majorHAnsi" w:hAnsiTheme="majorHAnsi" w:cstheme="majorHAnsi"/>
          <w:b/>
        </w:rPr>
      </w:pPr>
      <w:r w:rsidRPr="00465616">
        <w:rPr>
          <w:rFonts w:ascii="Arial" w:hAnsi="Arial" w:cs="Arial"/>
          <w:noProof/>
        </w:rPr>
        <w:drawing>
          <wp:inline distT="0" distB="0" distL="0" distR="0" wp14:anchorId="3D90A087" wp14:editId="706B39D3">
            <wp:extent cx="1118235" cy="5937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823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B28BC" w14:textId="77777777" w:rsidR="00B87825" w:rsidRDefault="00B87825" w:rsidP="00B87825">
      <w:pPr>
        <w:pStyle w:val="Header"/>
        <w:jc w:val="center"/>
        <w:rPr>
          <w:rFonts w:asciiTheme="majorHAnsi" w:hAnsiTheme="majorHAnsi" w:cstheme="majorHAnsi"/>
          <w:b/>
        </w:rPr>
      </w:pPr>
    </w:p>
    <w:p w14:paraId="37B675A3" w14:textId="77777777" w:rsidR="00B87825" w:rsidRPr="00B87825" w:rsidRDefault="00B87825" w:rsidP="00B87825">
      <w:pPr>
        <w:pStyle w:val="Header"/>
        <w:jc w:val="center"/>
        <w:rPr>
          <w:rFonts w:asciiTheme="majorHAnsi" w:hAnsiTheme="majorHAnsi" w:cstheme="majorHAnsi"/>
          <w:b/>
        </w:rPr>
      </w:pPr>
      <w:r w:rsidRPr="00B87825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964B3D" wp14:editId="0CD1391B">
                <wp:simplePos x="0" y="0"/>
                <wp:positionH relativeFrom="column">
                  <wp:posOffset>5486400</wp:posOffset>
                </wp:positionH>
                <wp:positionV relativeFrom="margin">
                  <wp:posOffset>-3280410</wp:posOffset>
                </wp:positionV>
                <wp:extent cx="1052830" cy="441960"/>
                <wp:effectExtent l="0" t="0" r="13970" b="1524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2830" cy="441960"/>
                        </a:xfrm>
                        <a:prstGeom prst="rect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888165" w14:textId="77777777" w:rsidR="00B87825" w:rsidRPr="00F61448" w:rsidRDefault="00B87825" w:rsidP="00B87825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F6144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PD/DGS</w:t>
                            </w:r>
                          </w:p>
                          <w:p w14:paraId="7CD8EF8E" w14:textId="77777777" w:rsidR="00B87825" w:rsidRPr="00F61448" w:rsidRDefault="00B87825" w:rsidP="00B87825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F6144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Initials: </w:t>
                            </w:r>
                          </w:p>
                          <w:p w14:paraId="296B220F" w14:textId="77777777" w:rsidR="00B87825" w:rsidRPr="00F61448" w:rsidRDefault="00B87825" w:rsidP="00B8782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964B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in;margin-top:-258.3pt;width:82.9pt;height:34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" fillcolor="white [3201]" strokecolor="black [3213]" strokeweight="1pt">
                <v:textbox>
                  <w:txbxContent>
                    <w:p w14:paraId="51888165" w14:textId="77777777" w:rsidR="00B87825" w:rsidRPr="00F61448" w:rsidRDefault="00B87825" w:rsidP="00B87825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F6144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PD/DGS</w:t>
                      </w:r>
                    </w:p>
                    <w:p w14:paraId="7CD8EF8E" w14:textId="77777777" w:rsidR="00B87825" w:rsidRPr="00F61448" w:rsidRDefault="00B87825" w:rsidP="00B87825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F6144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Initials: </w:t>
                      </w:r>
                    </w:p>
                    <w:p w14:paraId="296B220F" w14:textId="77777777" w:rsidR="00B87825" w:rsidRPr="00F61448" w:rsidRDefault="00B87825" w:rsidP="00B87825"/>
                  </w:txbxContent>
                </v:textbox>
                <w10:wrap type="square" anchory="margin"/>
              </v:shape>
            </w:pict>
          </mc:Fallback>
        </mc:AlternateContent>
      </w:r>
      <w:r w:rsidRPr="00B87825">
        <w:rPr>
          <w:rFonts w:asciiTheme="majorHAnsi" w:hAnsiTheme="majorHAnsi" w:cstheme="majorHAnsi"/>
          <w:b/>
        </w:rPr>
        <w:t>Program in Population Biology, Ecology, and Evolution (PBEE)</w:t>
      </w:r>
    </w:p>
    <w:p w14:paraId="6DCBB0AC" w14:textId="77777777" w:rsidR="00B87825" w:rsidRPr="00B87825" w:rsidRDefault="00B87825" w:rsidP="00B87825">
      <w:pPr>
        <w:jc w:val="center"/>
        <w:rPr>
          <w:rFonts w:asciiTheme="majorHAnsi" w:hAnsiTheme="majorHAnsi" w:cstheme="majorHAnsi"/>
          <w:b/>
        </w:rPr>
      </w:pPr>
      <w:r w:rsidRPr="00B87825">
        <w:rPr>
          <w:rFonts w:asciiTheme="majorHAnsi" w:hAnsiTheme="majorHAnsi" w:cstheme="majorHAnsi"/>
          <w:b/>
        </w:rPr>
        <w:t>Rotation Plan Form</w:t>
      </w:r>
    </w:p>
    <w:p w14:paraId="3A45BB1C" w14:textId="77777777" w:rsidR="00B87825" w:rsidRPr="00B87825" w:rsidRDefault="00B87825" w:rsidP="00B87825">
      <w:pPr>
        <w:rPr>
          <w:rFonts w:asciiTheme="majorHAnsi" w:hAnsiTheme="majorHAnsi" w:cstheme="majorHAnsi"/>
        </w:rPr>
      </w:pPr>
    </w:p>
    <w:p w14:paraId="2027E822" w14:textId="1B0CFF06" w:rsidR="00B87825" w:rsidRPr="00E57C81" w:rsidRDefault="00B87825" w:rsidP="00B87825">
      <w:pPr>
        <w:spacing w:line="276" w:lineRule="auto"/>
        <w:rPr>
          <w:rFonts w:asciiTheme="majorHAnsi" w:hAnsiTheme="majorHAnsi" w:cstheme="majorHAnsi"/>
        </w:rPr>
      </w:pPr>
      <w:r w:rsidRPr="00B87825">
        <w:rPr>
          <w:rFonts w:asciiTheme="majorHAnsi" w:hAnsiTheme="majorHAnsi" w:cstheme="majorHAnsi"/>
          <w:b/>
        </w:rPr>
        <w:t>Student:</w:t>
      </w:r>
      <w:r w:rsidR="00E57C81">
        <w:rPr>
          <w:rFonts w:asciiTheme="majorHAnsi" w:hAnsiTheme="majorHAnsi" w:cstheme="majorHAnsi"/>
        </w:rPr>
        <w:t xml:space="preserve"> </w:t>
      </w:r>
      <w:r w:rsidR="00EE3601">
        <w:rPr>
          <w:rFonts w:asciiTheme="majorHAnsi" w:hAnsiTheme="majorHAnsi" w:cstheme="majorHAnsi"/>
          <w:u w:val="single"/>
        </w:rPr>
        <w:t>______________</w:t>
      </w:r>
    </w:p>
    <w:p w14:paraId="3601145A" w14:textId="04464983" w:rsidR="00B87825" w:rsidRPr="00B87825" w:rsidRDefault="00B87825" w:rsidP="00B87825">
      <w:pPr>
        <w:spacing w:line="276" w:lineRule="auto"/>
        <w:rPr>
          <w:rFonts w:asciiTheme="majorHAnsi" w:hAnsiTheme="majorHAnsi" w:cstheme="majorHAnsi"/>
        </w:rPr>
      </w:pPr>
      <w:r w:rsidRPr="00B87825">
        <w:rPr>
          <w:rFonts w:asciiTheme="majorHAnsi" w:hAnsiTheme="majorHAnsi" w:cstheme="majorHAnsi"/>
          <w:b/>
        </w:rPr>
        <w:t>Rotation Advisor:</w:t>
      </w:r>
      <w:r w:rsidR="00E57C81">
        <w:rPr>
          <w:rFonts w:asciiTheme="majorHAnsi" w:hAnsiTheme="majorHAnsi" w:cstheme="majorHAnsi"/>
        </w:rPr>
        <w:t xml:space="preserve"> </w:t>
      </w:r>
      <w:r w:rsidR="00EE3601">
        <w:rPr>
          <w:rFonts w:asciiTheme="majorHAnsi" w:hAnsiTheme="majorHAnsi" w:cstheme="majorHAnsi"/>
          <w:u w:val="single"/>
        </w:rPr>
        <w:t>______________</w:t>
      </w:r>
    </w:p>
    <w:p w14:paraId="62769CC8" w14:textId="77777777" w:rsidR="00B87825" w:rsidRPr="00B87825" w:rsidRDefault="00B87825" w:rsidP="00B87825">
      <w:pPr>
        <w:rPr>
          <w:rFonts w:asciiTheme="majorHAnsi" w:hAnsiTheme="majorHAnsi" w:cstheme="majorHAnsi"/>
          <w:b/>
        </w:rPr>
      </w:pPr>
    </w:p>
    <w:p w14:paraId="7B69878F" w14:textId="77777777" w:rsidR="00B87825" w:rsidRPr="00B87825" w:rsidRDefault="00B87825" w:rsidP="00B87825">
      <w:pPr>
        <w:rPr>
          <w:rFonts w:asciiTheme="majorHAnsi" w:hAnsiTheme="majorHAnsi" w:cstheme="majorHAnsi"/>
          <w:b/>
        </w:rPr>
      </w:pPr>
      <w:r w:rsidRPr="00B87825">
        <w:rPr>
          <w:rFonts w:asciiTheme="majorHAnsi" w:hAnsiTheme="majorHAnsi" w:cstheme="majorHAnsi"/>
          <w:b/>
        </w:rPr>
        <w:t xml:space="preserve">Rotation:   </w:t>
      </w:r>
    </w:p>
    <w:p w14:paraId="1A82702A" w14:textId="34E65BA3" w:rsidR="00B87825" w:rsidRPr="00B87825" w:rsidRDefault="00EE3601" w:rsidP="00B87825">
      <w:pPr>
        <w:rPr>
          <w:rFonts w:asciiTheme="majorHAnsi" w:hAnsiTheme="majorHAnsi" w:cstheme="majorHAnsi"/>
        </w:rPr>
      </w:pPr>
      <w:r w:rsidRPr="00B87825">
        <w:rPr>
          <w:rFonts w:ascii="Segoe UI Symbol" w:eastAsia="MS Gothic" w:hAnsi="Segoe UI Symbol" w:cs="Segoe UI Symbol"/>
          <w:color w:val="000000"/>
        </w:rPr>
        <w:t>☐</w:t>
      </w:r>
      <w:r w:rsidR="00B87825" w:rsidRPr="00B87825">
        <w:rPr>
          <w:rFonts w:asciiTheme="majorHAnsi" w:eastAsia="MS Gothic" w:hAnsiTheme="majorHAnsi" w:cstheme="majorHAnsi"/>
          <w:color w:val="000000"/>
        </w:rPr>
        <w:t xml:space="preserve"> </w:t>
      </w:r>
      <w:r w:rsidR="00B87825" w:rsidRPr="00B87825">
        <w:rPr>
          <w:rFonts w:asciiTheme="majorHAnsi" w:hAnsiTheme="majorHAnsi" w:cstheme="majorHAnsi"/>
        </w:rPr>
        <w:t>First Rotation</w:t>
      </w:r>
      <w:r w:rsidR="00B87825" w:rsidRPr="00B87825">
        <w:rPr>
          <w:rFonts w:asciiTheme="majorHAnsi" w:hAnsiTheme="majorHAnsi" w:cstheme="majorHAnsi"/>
          <w:sz w:val="16"/>
          <w:szCs w:val="16"/>
        </w:rPr>
        <w:t xml:space="preserve">    </w:t>
      </w:r>
      <w:r w:rsidR="00B87825" w:rsidRPr="00B87825">
        <w:rPr>
          <w:rFonts w:ascii="Segoe UI Symbol" w:eastAsia="MS Gothic" w:hAnsi="Segoe UI Symbol" w:cs="Segoe UI Symbol"/>
          <w:color w:val="000000"/>
        </w:rPr>
        <w:t>☐</w:t>
      </w:r>
      <w:r w:rsidR="00B87825" w:rsidRPr="00B87825">
        <w:rPr>
          <w:rFonts w:asciiTheme="majorHAnsi" w:eastAsia="MS Gothic" w:hAnsiTheme="majorHAnsi" w:cstheme="majorHAnsi"/>
          <w:color w:val="000000"/>
        </w:rPr>
        <w:t xml:space="preserve"> </w:t>
      </w:r>
      <w:r w:rsidR="00B87825" w:rsidRPr="00B87825">
        <w:rPr>
          <w:rFonts w:asciiTheme="majorHAnsi" w:hAnsiTheme="majorHAnsi" w:cstheme="majorHAnsi"/>
        </w:rPr>
        <w:t xml:space="preserve">Second Rotation    </w:t>
      </w:r>
      <w:r w:rsidR="00B87825" w:rsidRPr="00B87825">
        <w:rPr>
          <w:rFonts w:ascii="Segoe UI Symbol" w:eastAsia="MS Gothic" w:hAnsi="Segoe UI Symbol" w:cs="Segoe UI Symbol"/>
          <w:color w:val="000000"/>
        </w:rPr>
        <w:t>☐</w:t>
      </w:r>
      <w:r w:rsidR="00B87825" w:rsidRPr="00B87825">
        <w:rPr>
          <w:rFonts w:asciiTheme="majorHAnsi" w:eastAsia="MS Gothic" w:hAnsiTheme="majorHAnsi" w:cstheme="majorHAnsi"/>
          <w:color w:val="000000"/>
        </w:rPr>
        <w:t xml:space="preserve"> </w:t>
      </w:r>
      <w:r w:rsidR="00B87825" w:rsidRPr="00B87825">
        <w:rPr>
          <w:rFonts w:asciiTheme="majorHAnsi" w:hAnsiTheme="majorHAnsi" w:cstheme="majorHAnsi"/>
        </w:rPr>
        <w:t xml:space="preserve">Third Rotation      </w:t>
      </w:r>
      <w:r w:rsidR="00B87825" w:rsidRPr="00B87825">
        <w:rPr>
          <w:rFonts w:ascii="Segoe UI Symbol" w:eastAsia="MS Gothic" w:hAnsi="Segoe UI Symbol" w:cs="Segoe UI Symbol"/>
          <w:color w:val="000000"/>
        </w:rPr>
        <w:t>☐</w:t>
      </w:r>
      <w:r w:rsidR="00B87825" w:rsidRPr="00B87825">
        <w:rPr>
          <w:rFonts w:asciiTheme="majorHAnsi" w:eastAsia="MS Gothic" w:hAnsiTheme="majorHAnsi" w:cstheme="majorHAnsi"/>
          <w:color w:val="000000"/>
        </w:rPr>
        <w:t xml:space="preserve"> </w:t>
      </w:r>
      <w:r w:rsidR="00B87825" w:rsidRPr="00B87825">
        <w:rPr>
          <w:rFonts w:asciiTheme="majorHAnsi" w:hAnsiTheme="majorHAnsi" w:cstheme="majorHAnsi"/>
        </w:rPr>
        <w:t>Fourth+ Rotation</w:t>
      </w:r>
    </w:p>
    <w:p w14:paraId="1915AE70" w14:textId="77777777" w:rsidR="00B87825" w:rsidRPr="00B87825" w:rsidRDefault="00B87825" w:rsidP="00B87825">
      <w:pPr>
        <w:rPr>
          <w:rFonts w:asciiTheme="majorHAnsi" w:hAnsiTheme="majorHAnsi" w:cstheme="majorHAnsi"/>
        </w:rPr>
      </w:pPr>
    </w:p>
    <w:p w14:paraId="6FD1B47C" w14:textId="46F930CD" w:rsidR="00B87825" w:rsidRPr="00B87825" w:rsidRDefault="00B87825" w:rsidP="00B87825">
      <w:pPr>
        <w:rPr>
          <w:rFonts w:asciiTheme="majorHAnsi" w:hAnsiTheme="majorHAnsi" w:cstheme="majorHAnsi"/>
          <w:b/>
        </w:rPr>
      </w:pPr>
      <w:r w:rsidRPr="00B87825">
        <w:rPr>
          <w:rFonts w:asciiTheme="majorHAnsi" w:hAnsiTheme="majorHAnsi" w:cstheme="majorHAnsi"/>
          <w:b/>
        </w:rPr>
        <w:t>Sta</w:t>
      </w:r>
      <w:r w:rsidR="002A0B33">
        <w:rPr>
          <w:rFonts w:asciiTheme="majorHAnsi" w:hAnsiTheme="majorHAnsi" w:cstheme="majorHAnsi"/>
          <w:b/>
        </w:rPr>
        <w:t>rt and End Date of Rotation: September 26 – November 18, 2022</w:t>
      </w:r>
    </w:p>
    <w:p w14:paraId="0BDF448A" w14:textId="77777777" w:rsidR="00B87825" w:rsidRPr="00B87825" w:rsidRDefault="00B87825" w:rsidP="00B87825">
      <w:pPr>
        <w:rPr>
          <w:rFonts w:asciiTheme="majorHAnsi" w:hAnsiTheme="majorHAnsi" w:cstheme="majorHAnsi"/>
        </w:rPr>
      </w:pPr>
      <w:r w:rsidRPr="00B87825">
        <w:rPr>
          <w:rFonts w:asciiTheme="majorHAnsi" w:hAnsiTheme="majorHAnsi" w:cstheme="majorHAnsi"/>
        </w:rPr>
        <w:tab/>
      </w:r>
    </w:p>
    <w:p w14:paraId="0F551C95" w14:textId="1463D73F" w:rsidR="00B87825" w:rsidRPr="00B87825" w:rsidRDefault="00B87825" w:rsidP="00B87825">
      <w:pPr>
        <w:rPr>
          <w:rFonts w:asciiTheme="majorHAnsi" w:hAnsiTheme="majorHAnsi" w:cstheme="majorHAnsi"/>
        </w:rPr>
      </w:pPr>
      <w:r w:rsidRPr="00B87825">
        <w:rPr>
          <w:rFonts w:asciiTheme="majorHAnsi" w:hAnsiTheme="majorHAnsi" w:cstheme="majorHAnsi"/>
          <w:sz w:val="22"/>
          <w:szCs w:val="22"/>
        </w:rPr>
        <w:t xml:space="preserve">Please provide a brief overview of your planned research, as discussed with your rotation advisor.  The body of the research plan </w:t>
      </w:r>
      <w:r>
        <w:rPr>
          <w:rFonts w:asciiTheme="majorHAnsi" w:hAnsiTheme="majorHAnsi" w:cstheme="majorHAnsi"/>
          <w:sz w:val="22"/>
          <w:szCs w:val="22"/>
        </w:rPr>
        <w:t>should be</w:t>
      </w:r>
      <w:r w:rsidRPr="00B87825">
        <w:rPr>
          <w:rFonts w:asciiTheme="majorHAnsi" w:hAnsiTheme="majorHAnsi" w:cstheme="majorHAnsi"/>
          <w:sz w:val="22"/>
          <w:szCs w:val="22"/>
        </w:rPr>
        <w:t xml:space="preserve"> up to 400 words, split between the two sections (up to 200 words each): 1) Background/Question/Methods, in which the objective of the study is clearly identified and the methods are described; and, 2)  </w:t>
      </w:r>
      <w:r w:rsidR="002A2443">
        <w:rPr>
          <w:rFonts w:asciiTheme="majorHAnsi" w:hAnsiTheme="majorHAnsi" w:cstheme="majorHAnsi"/>
          <w:sz w:val="22"/>
          <w:szCs w:val="22"/>
        </w:rPr>
        <w:t>Anticipated Results/Hypotheses</w:t>
      </w:r>
      <w:r w:rsidRPr="00B87825">
        <w:rPr>
          <w:rFonts w:asciiTheme="majorHAnsi" w:hAnsiTheme="majorHAnsi" w:cstheme="majorHAnsi"/>
          <w:sz w:val="22"/>
          <w:szCs w:val="22"/>
        </w:rPr>
        <w:t>, in which expected results</w:t>
      </w:r>
      <w:r w:rsidR="002A2443">
        <w:rPr>
          <w:rFonts w:asciiTheme="majorHAnsi" w:hAnsiTheme="majorHAnsi" w:cstheme="majorHAnsi"/>
          <w:sz w:val="22"/>
          <w:szCs w:val="22"/>
        </w:rPr>
        <w:t xml:space="preserve"> or hypotheses</w:t>
      </w:r>
      <w:r w:rsidRPr="00B87825">
        <w:rPr>
          <w:rFonts w:asciiTheme="majorHAnsi" w:hAnsiTheme="majorHAnsi" w:cstheme="majorHAnsi"/>
          <w:sz w:val="22"/>
          <w:szCs w:val="22"/>
        </w:rPr>
        <w:t xml:space="preserve"> are explicitly stated and their implications for population biology, ecology and evolution are briefly discussed.</w:t>
      </w:r>
      <w:r w:rsidR="002A2443">
        <w:rPr>
          <w:rFonts w:asciiTheme="majorHAnsi" w:hAnsiTheme="majorHAnsi" w:cstheme="majorHAnsi"/>
          <w:sz w:val="22"/>
          <w:szCs w:val="22"/>
        </w:rPr>
        <w:t xml:space="preserve"> </w:t>
      </w:r>
      <w:r w:rsidRPr="00B87825">
        <w:rPr>
          <w:rFonts w:asciiTheme="majorHAnsi" w:hAnsiTheme="majorHAnsi" w:cstheme="majorHAnsi"/>
          <w:sz w:val="22"/>
          <w:szCs w:val="22"/>
        </w:rPr>
        <w:t>Reports must be clear</w:t>
      </w:r>
      <w:r w:rsidR="002A2443">
        <w:rPr>
          <w:rFonts w:asciiTheme="majorHAnsi" w:hAnsiTheme="majorHAnsi" w:cstheme="majorHAnsi"/>
          <w:sz w:val="22"/>
          <w:szCs w:val="22"/>
        </w:rPr>
        <w:t>, and p</w:t>
      </w:r>
      <w:r w:rsidRPr="00B87825">
        <w:rPr>
          <w:rFonts w:asciiTheme="majorHAnsi" w:hAnsiTheme="majorHAnsi" w:cstheme="majorHAnsi"/>
          <w:sz w:val="22"/>
          <w:szCs w:val="22"/>
        </w:rPr>
        <w:t>oorly written reports will not be accepted.</w:t>
      </w:r>
    </w:p>
    <w:p w14:paraId="6A6AF472" w14:textId="28272C53" w:rsidR="00B87825" w:rsidRDefault="00B87825">
      <w:pPr>
        <w:rPr>
          <w:rFonts w:asciiTheme="majorHAnsi" w:hAnsiTheme="majorHAnsi" w:cstheme="majorHAnsi"/>
        </w:rPr>
      </w:pPr>
    </w:p>
    <w:p w14:paraId="77ADD50A" w14:textId="5B9DC9BF" w:rsidR="00B87825" w:rsidRDefault="00B87825">
      <w:pPr>
        <w:rPr>
          <w:rFonts w:asciiTheme="majorHAnsi" w:hAnsiTheme="majorHAnsi" w:cstheme="majorHAnsi"/>
        </w:rPr>
      </w:pPr>
    </w:p>
    <w:p w14:paraId="4F5180D9" w14:textId="04C8E438" w:rsidR="00EE3601" w:rsidRDefault="00EE3601">
      <w:pPr>
        <w:rPr>
          <w:rFonts w:asciiTheme="majorHAnsi" w:hAnsiTheme="majorHAnsi" w:cstheme="majorHAnsi"/>
        </w:rPr>
      </w:pPr>
    </w:p>
    <w:p w14:paraId="29E7F496" w14:textId="429EF9D4" w:rsidR="00EE3601" w:rsidRDefault="00EE3601">
      <w:pPr>
        <w:rPr>
          <w:rFonts w:asciiTheme="majorHAnsi" w:hAnsiTheme="majorHAnsi" w:cstheme="majorHAnsi"/>
        </w:rPr>
      </w:pPr>
    </w:p>
    <w:p w14:paraId="67E323F6" w14:textId="0FE78E6E" w:rsidR="00EE3601" w:rsidRDefault="00EE3601">
      <w:pPr>
        <w:rPr>
          <w:rFonts w:asciiTheme="majorHAnsi" w:hAnsiTheme="majorHAnsi" w:cstheme="majorHAnsi"/>
        </w:rPr>
      </w:pPr>
    </w:p>
    <w:p w14:paraId="414FC151" w14:textId="77777777" w:rsidR="00EE3601" w:rsidRDefault="00EE3601">
      <w:pPr>
        <w:rPr>
          <w:rFonts w:asciiTheme="majorHAnsi" w:hAnsiTheme="majorHAnsi" w:cstheme="majorHAnsi"/>
        </w:rPr>
      </w:pPr>
    </w:p>
    <w:p w14:paraId="62D2CF9A" w14:textId="3F6702B7" w:rsidR="00B87825" w:rsidRDefault="00B87825" w:rsidP="00B4662F">
      <w:pPr>
        <w:ind w:left="2160" w:firstLine="720"/>
        <w:rPr>
          <w:rFonts w:asciiTheme="majorHAnsi" w:hAnsiTheme="majorHAnsi" w:cstheme="majorHAnsi"/>
        </w:rPr>
      </w:pPr>
    </w:p>
    <w:p w14:paraId="4C73213C" w14:textId="0B4B55BD" w:rsidR="00B87825" w:rsidRPr="00B87825" w:rsidRDefault="00B87825" w:rsidP="00B87825">
      <w:pPr>
        <w:rPr>
          <w:rFonts w:asciiTheme="majorHAnsi" w:hAnsiTheme="majorHAnsi" w:cstheme="majorHAnsi"/>
        </w:rPr>
      </w:pPr>
      <w:r w:rsidRPr="00B87825">
        <w:rPr>
          <w:rFonts w:asciiTheme="majorHAnsi" w:hAnsiTheme="majorHAnsi" w:cstheme="majorHAnsi"/>
          <w:b/>
        </w:rPr>
        <w:t>Student Signature:</w:t>
      </w:r>
      <w:r w:rsidRPr="00B87825">
        <w:rPr>
          <w:rFonts w:asciiTheme="majorHAnsi" w:hAnsiTheme="majorHAnsi" w:cstheme="majorHAnsi"/>
        </w:rPr>
        <w:t xml:space="preserve"> ______________</w:t>
      </w:r>
      <w:r w:rsidR="00EE3601">
        <w:rPr>
          <w:rFonts w:asciiTheme="majorHAnsi" w:hAnsiTheme="majorHAnsi" w:cstheme="majorHAnsi"/>
        </w:rPr>
        <w:t>_____________</w:t>
      </w:r>
      <w:r w:rsidRPr="00B87825">
        <w:rPr>
          <w:rFonts w:asciiTheme="majorHAnsi" w:hAnsiTheme="majorHAnsi" w:cstheme="majorHAnsi"/>
        </w:rPr>
        <w:t>______</w:t>
      </w:r>
      <w:r w:rsidRPr="00B87825">
        <w:rPr>
          <w:rFonts w:asciiTheme="majorHAnsi" w:hAnsiTheme="majorHAnsi" w:cstheme="majorHAnsi"/>
        </w:rPr>
        <w:tab/>
      </w:r>
      <w:r w:rsidRPr="00B87825">
        <w:rPr>
          <w:rFonts w:asciiTheme="majorHAnsi" w:hAnsiTheme="majorHAnsi" w:cstheme="majorHAnsi"/>
          <w:b/>
        </w:rPr>
        <w:t>Date:</w:t>
      </w:r>
      <w:r w:rsidRPr="00B87825">
        <w:rPr>
          <w:rFonts w:asciiTheme="majorHAnsi" w:hAnsiTheme="majorHAnsi" w:cstheme="majorHAnsi"/>
        </w:rPr>
        <w:t xml:space="preserve"> __</w:t>
      </w:r>
      <w:r w:rsidR="00EE3601">
        <w:rPr>
          <w:rFonts w:asciiTheme="majorHAnsi" w:hAnsiTheme="majorHAnsi" w:cstheme="majorHAnsi"/>
        </w:rPr>
        <w:t>________</w:t>
      </w:r>
      <w:r w:rsidRPr="00B4662F">
        <w:rPr>
          <w:rFonts w:asciiTheme="majorHAnsi" w:hAnsiTheme="majorHAnsi" w:cstheme="majorHAnsi"/>
          <w:b/>
        </w:rPr>
        <w:t>__</w:t>
      </w:r>
    </w:p>
    <w:p w14:paraId="77CECFEA" w14:textId="77777777" w:rsidR="00B87825" w:rsidRPr="00B87825" w:rsidRDefault="00B87825" w:rsidP="00B87825">
      <w:pPr>
        <w:rPr>
          <w:rFonts w:asciiTheme="majorHAnsi" w:hAnsiTheme="majorHAnsi" w:cstheme="majorHAnsi"/>
          <w:b/>
        </w:rPr>
      </w:pPr>
    </w:p>
    <w:p w14:paraId="540B2B09" w14:textId="44506775" w:rsidR="00B87825" w:rsidRDefault="00B87825" w:rsidP="00B87825">
      <w:pPr>
        <w:rPr>
          <w:rFonts w:asciiTheme="majorHAnsi" w:hAnsiTheme="majorHAnsi" w:cstheme="majorHAnsi"/>
        </w:rPr>
      </w:pPr>
      <w:r w:rsidRPr="00B87825">
        <w:rPr>
          <w:rFonts w:asciiTheme="majorHAnsi" w:hAnsiTheme="majorHAnsi" w:cstheme="majorHAnsi"/>
          <w:b/>
        </w:rPr>
        <w:t>Rotation Advisor Signature:</w:t>
      </w:r>
      <w:r w:rsidRPr="00B87825">
        <w:rPr>
          <w:rFonts w:asciiTheme="majorHAnsi" w:hAnsiTheme="majorHAnsi" w:cstheme="majorHAnsi"/>
        </w:rPr>
        <w:t xml:space="preserve"> __</w:t>
      </w:r>
      <w:r w:rsidR="00EE3601">
        <w:rPr>
          <w:rFonts w:asciiTheme="majorHAnsi" w:hAnsiTheme="majorHAnsi" w:cstheme="majorHAnsi"/>
        </w:rPr>
        <w:t>____________________</w:t>
      </w:r>
      <w:r w:rsidRPr="00B87825">
        <w:rPr>
          <w:rFonts w:asciiTheme="majorHAnsi" w:hAnsiTheme="majorHAnsi" w:cstheme="majorHAnsi"/>
        </w:rPr>
        <w:t>____</w:t>
      </w:r>
      <w:r w:rsidRPr="00B87825">
        <w:rPr>
          <w:rFonts w:asciiTheme="majorHAnsi" w:hAnsiTheme="majorHAnsi" w:cstheme="majorHAnsi"/>
        </w:rPr>
        <w:tab/>
      </w:r>
      <w:r w:rsidRPr="00B87825">
        <w:rPr>
          <w:rFonts w:asciiTheme="majorHAnsi" w:hAnsiTheme="majorHAnsi" w:cstheme="majorHAnsi"/>
          <w:b/>
        </w:rPr>
        <w:t>Date:</w:t>
      </w:r>
      <w:r w:rsidRPr="00B87825">
        <w:rPr>
          <w:rFonts w:asciiTheme="majorHAnsi" w:hAnsiTheme="majorHAnsi" w:cstheme="majorHAnsi"/>
        </w:rPr>
        <w:t xml:space="preserve"> </w:t>
      </w:r>
      <w:r w:rsidR="00787D6F" w:rsidRPr="00B87825">
        <w:rPr>
          <w:rFonts w:asciiTheme="majorHAnsi" w:hAnsiTheme="majorHAnsi" w:cstheme="majorHAnsi"/>
        </w:rPr>
        <w:t>___</w:t>
      </w:r>
      <w:r w:rsidR="00EE3601">
        <w:rPr>
          <w:rFonts w:asciiTheme="majorHAnsi" w:hAnsiTheme="majorHAnsi" w:cstheme="majorHAnsi"/>
        </w:rPr>
        <w:t>________</w:t>
      </w:r>
      <w:r w:rsidR="00787D6F" w:rsidRPr="00B87825">
        <w:rPr>
          <w:rFonts w:asciiTheme="majorHAnsi" w:hAnsiTheme="majorHAnsi" w:cstheme="majorHAnsi"/>
        </w:rPr>
        <w:t>__</w:t>
      </w:r>
    </w:p>
    <w:p w14:paraId="4B7EC8D1" w14:textId="77777777" w:rsidR="00B87825" w:rsidRDefault="00B87825" w:rsidP="00B87825">
      <w:pPr>
        <w:rPr>
          <w:rFonts w:asciiTheme="majorHAnsi" w:hAnsiTheme="majorHAnsi" w:cstheme="majorHAnsi"/>
        </w:rPr>
      </w:pPr>
    </w:p>
    <w:p w14:paraId="59EADDE1" w14:textId="434BAF9E" w:rsidR="00B87825" w:rsidRPr="00B87825" w:rsidRDefault="00B87825" w:rsidP="00B87825">
      <w:pPr>
        <w:rPr>
          <w:rFonts w:asciiTheme="majorHAnsi" w:hAnsiTheme="majorHAnsi" w:cstheme="majorHAnsi"/>
          <w:b/>
        </w:rPr>
      </w:pPr>
      <w:r w:rsidRPr="00B87825">
        <w:rPr>
          <w:rFonts w:asciiTheme="majorHAnsi" w:hAnsiTheme="majorHAnsi" w:cstheme="majorHAnsi"/>
          <w:b/>
        </w:rPr>
        <w:t>Director of Graduate Studies:</w:t>
      </w:r>
      <w:r>
        <w:rPr>
          <w:rFonts w:asciiTheme="majorHAnsi" w:hAnsiTheme="majorHAnsi" w:cstheme="majorHAnsi"/>
          <w:b/>
        </w:rPr>
        <w:t xml:space="preserve"> </w:t>
      </w:r>
      <w:r w:rsidRPr="00B87825">
        <w:rPr>
          <w:rFonts w:asciiTheme="majorHAnsi" w:hAnsiTheme="majorHAnsi" w:cstheme="majorHAnsi"/>
          <w:b/>
        </w:rPr>
        <w:t>____</w:t>
      </w:r>
      <w:r w:rsidR="00EE3601">
        <w:rPr>
          <w:rFonts w:asciiTheme="majorHAnsi" w:hAnsiTheme="majorHAnsi" w:cstheme="majorHAnsi"/>
          <w:b/>
        </w:rPr>
        <w:t>____________</w:t>
      </w:r>
      <w:r w:rsidRPr="00B87825">
        <w:rPr>
          <w:rFonts w:asciiTheme="majorHAnsi" w:hAnsiTheme="majorHAnsi" w:cstheme="majorHAnsi"/>
          <w:b/>
        </w:rPr>
        <w:t>_________</w:t>
      </w:r>
      <w:r>
        <w:rPr>
          <w:rFonts w:asciiTheme="majorHAnsi" w:hAnsiTheme="majorHAnsi" w:cstheme="majorHAnsi"/>
          <w:b/>
        </w:rPr>
        <w:t xml:space="preserve"> </w:t>
      </w:r>
      <w:r w:rsidR="00EE3601">
        <w:rPr>
          <w:rFonts w:asciiTheme="majorHAnsi" w:hAnsiTheme="majorHAnsi" w:cstheme="majorHAnsi"/>
          <w:b/>
        </w:rPr>
        <w:t xml:space="preserve">          </w:t>
      </w:r>
      <w:r w:rsidRPr="00B87825">
        <w:rPr>
          <w:rFonts w:asciiTheme="majorHAnsi" w:hAnsiTheme="majorHAnsi" w:cstheme="majorHAnsi"/>
          <w:b/>
        </w:rPr>
        <w:t>Date:</w:t>
      </w:r>
      <w:r w:rsidRPr="00B87825">
        <w:rPr>
          <w:rFonts w:asciiTheme="majorHAnsi" w:hAnsiTheme="majorHAnsi" w:cstheme="majorHAnsi"/>
        </w:rPr>
        <w:t xml:space="preserve"> ___</w:t>
      </w:r>
      <w:r w:rsidR="00EE3601">
        <w:rPr>
          <w:rFonts w:asciiTheme="majorHAnsi" w:hAnsiTheme="majorHAnsi" w:cstheme="majorHAnsi"/>
        </w:rPr>
        <w:t>_________</w:t>
      </w:r>
      <w:r w:rsidRPr="00B87825">
        <w:rPr>
          <w:rFonts w:asciiTheme="majorHAnsi" w:hAnsiTheme="majorHAnsi" w:cstheme="majorHAnsi"/>
        </w:rPr>
        <w:t>__</w:t>
      </w:r>
    </w:p>
    <w:p w14:paraId="0AD8FE9C" w14:textId="77777777" w:rsidR="002A2443" w:rsidRDefault="002A2443" w:rsidP="00B87825">
      <w:pPr>
        <w:rPr>
          <w:rFonts w:asciiTheme="majorHAnsi" w:hAnsiTheme="majorHAnsi" w:cstheme="majorHAnsi"/>
        </w:rPr>
      </w:pPr>
    </w:p>
    <w:p w14:paraId="47EA5D01" w14:textId="695C092D" w:rsidR="00B87825" w:rsidRPr="00B87825" w:rsidRDefault="00B87825" w:rsidP="00B87825">
      <w:pPr>
        <w:rPr>
          <w:rFonts w:asciiTheme="majorHAnsi" w:hAnsiTheme="majorHAnsi" w:cstheme="majorHAnsi"/>
          <w:b/>
        </w:rPr>
      </w:pPr>
      <w:r w:rsidRPr="00B87825">
        <w:rPr>
          <w:rFonts w:asciiTheme="majorHAnsi" w:hAnsiTheme="majorHAnsi" w:cstheme="majorHAnsi"/>
          <w:b/>
        </w:rPr>
        <w:t xml:space="preserve">Return </w:t>
      </w:r>
      <w:r w:rsidR="002A2443">
        <w:rPr>
          <w:rFonts w:asciiTheme="majorHAnsi" w:hAnsiTheme="majorHAnsi" w:cstheme="majorHAnsi"/>
          <w:b/>
        </w:rPr>
        <w:t xml:space="preserve">the signed </w:t>
      </w:r>
      <w:r w:rsidRPr="00B87825">
        <w:rPr>
          <w:rFonts w:asciiTheme="majorHAnsi" w:hAnsiTheme="majorHAnsi" w:cstheme="majorHAnsi"/>
          <w:b/>
        </w:rPr>
        <w:t xml:space="preserve">form to the PBEE Program Administrator </w:t>
      </w:r>
      <w:r w:rsidR="002A2443">
        <w:rPr>
          <w:rFonts w:asciiTheme="majorHAnsi" w:hAnsiTheme="majorHAnsi" w:cstheme="majorHAnsi"/>
          <w:b/>
        </w:rPr>
        <w:t xml:space="preserve">via email. </w:t>
      </w:r>
    </w:p>
    <w:p w14:paraId="04FEC9CE" w14:textId="77777777" w:rsidR="00B87825" w:rsidRPr="00B87825" w:rsidRDefault="00B87825">
      <w:pPr>
        <w:rPr>
          <w:rFonts w:asciiTheme="majorHAnsi" w:hAnsiTheme="majorHAnsi" w:cstheme="majorHAnsi"/>
        </w:rPr>
      </w:pPr>
    </w:p>
    <w:sectPr w:rsidR="00B87825" w:rsidRPr="00B87825" w:rsidSect="00B878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43099D"/>
    <w:multiLevelType w:val="hybridMultilevel"/>
    <w:tmpl w:val="B76EA8C4"/>
    <w:lvl w:ilvl="0" w:tplc="DB8AE0C6">
      <w:start w:val="1"/>
      <w:numFmt w:val="lowerRoman"/>
      <w:lvlText w:val="%1)"/>
      <w:lvlJc w:val="left"/>
      <w:pPr>
        <w:ind w:left="720" w:hanging="360"/>
      </w:pPr>
      <w:rPr>
        <w:rFonts w:asciiTheme="majorHAnsi" w:eastAsiaTheme="minorEastAsia" w:hAnsiTheme="majorHAnsi" w:cstheme="maj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MDYzNbG0NDU3NDFR0lEKTi0uzszPAykwrgUAmnOyqiwAAAA="/>
  </w:docVars>
  <w:rsids>
    <w:rsidRoot w:val="00B87825"/>
    <w:rsid w:val="0000572F"/>
    <w:rsid w:val="000068F7"/>
    <w:rsid w:val="0000753A"/>
    <w:rsid w:val="000351B7"/>
    <w:rsid w:val="0004266D"/>
    <w:rsid w:val="000822F5"/>
    <w:rsid w:val="000863C8"/>
    <w:rsid w:val="00091CB8"/>
    <w:rsid w:val="00093DFA"/>
    <w:rsid w:val="00095079"/>
    <w:rsid w:val="000D0395"/>
    <w:rsid w:val="000F0042"/>
    <w:rsid w:val="000F1FDE"/>
    <w:rsid w:val="000F2F1A"/>
    <w:rsid w:val="000F742C"/>
    <w:rsid w:val="001000F9"/>
    <w:rsid w:val="00114AE8"/>
    <w:rsid w:val="00115038"/>
    <w:rsid w:val="0011646B"/>
    <w:rsid w:val="00123B0C"/>
    <w:rsid w:val="001265E2"/>
    <w:rsid w:val="00126DE6"/>
    <w:rsid w:val="00127139"/>
    <w:rsid w:val="001308C7"/>
    <w:rsid w:val="00152B8A"/>
    <w:rsid w:val="00154F12"/>
    <w:rsid w:val="0017248D"/>
    <w:rsid w:val="001740D0"/>
    <w:rsid w:val="0017712C"/>
    <w:rsid w:val="001A5407"/>
    <w:rsid w:val="001B2365"/>
    <w:rsid w:val="001C619C"/>
    <w:rsid w:val="001E3800"/>
    <w:rsid w:val="001E447B"/>
    <w:rsid w:val="002156E4"/>
    <w:rsid w:val="00244732"/>
    <w:rsid w:val="00274D10"/>
    <w:rsid w:val="00293023"/>
    <w:rsid w:val="002A0B33"/>
    <w:rsid w:val="002A2443"/>
    <w:rsid w:val="002B49DD"/>
    <w:rsid w:val="002B7523"/>
    <w:rsid w:val="002B79AC"/>
    <w:rsid w:val="002C06E1"/>
    <w:rsid w:val="002C4D2C"/>
    <w:rsid w:val="002F1186"/>
    <w:rsid w:val="002F63E4"/>
    <w:rsid w:val="00312B32"/>
    <w:rsid w:val="003316AF"/>
    <w:rsid w:val="003328A8"/>
    <w:rsid w:val="00334F59"/>
    <w:rsid w:val="003553E1"/>
    <w:rsid w:val="0039799E"/>
    <w:rsid w:val="003B0964"/>
    <w:rsid w:val="003D34AC"/>
    <w:rsid w:val="003D3BD7"/>
    <w:rsid w:val="003E4A03"/>
    <w:rsid w:val="003F06FE"/>
    <w:rsid w:val="00400583"/>
    <w:rsid w:val="004163EC"/>
    <w:rsid w:val="00435FBD"/>
    <w:rsid w:val="004460F3"/>
    <w:rsid w:val="004468C9"/>
    <w:rsid w:val="004821FE"/>
    <w:rsid w:val="00493022"/>
    <w:rsid w:val="004E3A7A"/>
    <w:rsid w:val="004E4FE7"/>
    <w:rsid w:val="004F3D56"/>
    <w:rsid w:val="004F4D4B"/>
    <w:rsid w:val="00507B57"/>
    <w:rsid w:val="00511D0E"/>
    <w:rsid w:val="00546B2C"/>
    <w:rsid w:val="00553CCF"/>
    <w:rsid w:val="00566FA3"/>
    <w:rsid w:val="00590B35"/>
    <w:rsid w:val="00593003"/>
    <w:rsid w:val="005E26A3"/>
    <w:rsid w:val="005E6234"/>
    <w:rsid w:val="005E6708"/>
    <w:rsid w:val="00604104"/>
    <w:rsid w:val="006210EA"/>
    <w:rsid w:val="006233E8"/>
    <w:rsid w:val="00630DF1"/>
    <w:rsid w:val="00635320"/>
    <w:rsid w:val="006456FA"/>
    <w:rsid w:val="006462C5"/>
    <w:rsid w:val="00661861"/>
    <w:rsid w:val="006A02B7"/>
    <w:rsid w:val="006B354E"/>
    <w:rsid w:val="006C205D"/>
    <w:rsid w:val="006C39C6"/>
    <w:rsid w:val="006C59A3"/>
    <w:rsid w:val="006C6E35"/>
    <w:rsid w:val="006C7686"/>
    <w:rsid w:val="007047F0"/>
    <w:rsid w:val="00704ED7"/>
    <w:rsid w:val="0071648E"/>
    <w:rsid w:val="007211FB"/>
    <w:rsid w:val="00736057"/>
    <w:rsid w:val="00736421"/>
    <w:rsid w:val="00744C87"/>
    <w:rsid w:val="00787D6F"/>
    <w:rsid w:val="007910EA"/>
    <w:rsid w:val="0079405E"/>
    <w:rsid w:val="007A061B"/>
    <w:rsid w:val="007A1580"/>
    <w:rsid w:val="007A62C7"/>
    <w:rsid w:val="007B1821"/>
    <w:rsid w:val="007B3129"/>
    <w:rsid w:val="007C7B4E"/>
    <w:rsid w:val="00827119"/>
    <w:rsid w:val="008419BF"/>
    <w:rsid w:val="008434A3"/>
    <w:rsid w:val="00851D7E"/>
    <w:rsid w:val="00856FF2"/>
    <w:rsid w:val="008A69B6"/>
    <w:rsid w:val="008B0DD4"/>
    <w:rsid w:val="008E5A3B"/>
    <w:rsid w:val="008F765D"/>
    <w:rsid w:val="00920E4A"/>
    <w:rsid w:val="00922329"/>
    <w:rsid w:val="009431DA"/>
    <w:rsid w:val="00955CC3"/>
    <w:rsid w:val="00986BE7"/>
    <w:rsid w:val="009A1989"/>
    <w:rsid w:val="009A25E6"/>
    <w:rsid w:val="009A5431"/>
    <w:rsid w:val="009B6D00"/>
    <w:rsid w:val="009C452F"/>
    <w:rsid w:val="009D6511"/>
    <w:rsid w:val="009F0736"/>
    <w:rsid w:val="00A14557"/>
    <w:rsid w:val="00A21D9D"/>
    <w:rsid w:val="00A23097"/>
    <w:rsid w:val="00A450B0"/>
    <w:rsid w:val="00A45BFF"/>
    <w:rsid w:val="00A57AE8"/>
    <w:rsid w:val="00A95D0B"/>
    <w:rsid w:val="00AA740C"/>
    <w:rsid w:val="00AE47FE"/>
    <w:rsid w:val="00B16CB7"/>
    <w:rsid w:val="00B33432"/>
    <w:rsid w:val="00B34E83"/>
    <w:rsid w:val="00B37DB5"/>
    <w:rsid w:val="00B43F0E"/>
    <w:rsid w:val="00B462D3"/>
    <w:rsid w:val="00B4662F"/>
    <w:rsid w:val="00B666CE"/>
    <w:rsid w:val="00B75426"/>
    <w:rsid w:val="00B82EE5"/>
    <w:rsid w:val="00B87825"/>
    <w:rsid w:val="00B9400C"/>
    <w:rsid w:val="00BB4E6A"/>
    <w:rsid w:val="00BB6499"/>
    <w:rsid w:val="00BC2210"/>
    <w:rsid w:val="00BD1DEF"/>
    <w:rsid w:val="00BE284E"/>
    <w:rsid w:val="00BF165D"/>
    <w:rsid w:val="00C56EAF"/>
    <w:rsid w:val="00C57A2C"/>
    <w:rsid w:val="00C85B76"/>
    <w:rsid w:val="00C93F66"/>
    <w:rsid w:val="00CA5092"/>
    <w:rsid w:val="00CC0015"/>
    <w:rsid w:val="00CC639B"/>
    <w:rsid w:val="00CC7D8C"/>
    <w:rsid w:val="00CD6D17"/>
    <w:rsid w:val="00CE30B2"/>
    <w:rsid w:val="00CE35D6"/>
    <w:rsid w:val="00CE3F4B"/>
    <w:rsid w:val="00D115E5"/>
    <w:rsid w:val="00D3406D"/>
    <w:rsid w:val="00D5497D"/>
    <w:rsid w:val="00D71B36"/>
    <w:rsid w:val="00D76E5C"/>
    <w:rsid w:val="00D91333"/>
    <w:rsid w:val="00DE4178"/>
    <w:rsid w:val="00E03F53"/>
    <w:rsid w:val="00E0721B"/>
    <w:rsid w:val="00E15F0B"/>
    <w:rsid w:val="00E43E9A"/>
    <w:rsid w:val="00E44366"/>
    <w:rsid w:val="00E5706E"/>
    <w:rsid w:val="00E57C81"/>
    <w:rsid w:val="00E65D8B"/>
    <w:rsid w:val="00E9320E"/>
    <w:rsid w:val="00E9386C"/>
    <w:rsid w:val="00EA122B"/>
    <w:rsid w:val="00EC672E"/>
    <w:rsid w:val="00ED47DC"/>
    <w:rsid w:val="00EE3601"/>
    <w:rsid w:val="00EF0584"/>
    <w:rsid w:val="00F37F76"/>
    <w:rsid w:val="00F56B95"/>
    <w:rsid w:val="00F57C44"/>
    <w:rsid w:val="00F6134F"/>
    <w:rsid w:val="00F634A6"/>
    <w:rsid w:val="00F706DF"/>
    <w:rsid w:val="00F729CA"/>
    <w:rsid w:val="00F828AB"/>
    <w:rsid w:val="00F82E74"/>
    <w:rsid w:val="00F91627"/>
    <w:rsid w:val="00F94F22"/>
    <w:rsid w:val="00F94FCE"/>
    <w:rsid w:val="00FA50B7"/>
    <w:rsid w:val="00FB0050"/>
    <w:rsid w:val="00FC1429"/>
    <w:rsid w:val="00FC1D18"/>
    <w:rsid w:val="00FD2679"/>
    <w:rsid w:val="00FE0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E0E68"/>
  <w15:chartTrackingRefBased/>
  <w15:docId w15:val="{0DD43BAA-97D7-E042-A0F0-0D71651E8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825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15E5"/>
    <w:rPr>
      <w:rFonts w:ascii="Times New Roman" w:eastAsiaTheme="minorHAnsi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15E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8782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7825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FC1D1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0058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00583"/>
    <w:rPr>
      <w:color w:val="0000FF"/>
      <w:u w:val="single"/>
    </w:rPr>
  </w:style>
  <w:style w:type="character" w:customStyle="1" w:styleId="show-for-sr">
    <w:name w:val="show-for-sr"/>
    <w:basedOn w:val="DefaultParagraphFont"/>
    <w:rsid w:val="004005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78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CE4AC3-C765-40D4-89AF-2E234274B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, Nicole Marie</dc:creator>
  <cp:keywords/>
  <dc:description/>
  <cp:lastModifiedBy>Koelle, Katharina V.</cp:lastModifiedBy>
  <cp:revision>5</cp:revision>
  <dcterms:created xsi:type="dcterms:W3CDTF">2022-10-05T18:19:00Z</dcterms:created>
  <dcterms:modified xsi:type="dcterms:W3CDTF">2022-10-08T15:16:00Z</dcterms:modified>
</cp:coreProperties>
</file>